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25EE" w:rsidRPr="001925EE" w:rsidRDefault="001925EE" w:rsidP="001925EE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sz w:val="36"/>
          <w:szCs w:val="24"/>
        </w:rPr>
      </w:pPr>
      <w:r w:rsidRPr="001925EE">
        <w:rPr>
          <w:rFonts w:ascii="Times New Roman" w:eastAsia="Times New Roman" w:hAnsi="Times New Roman" w:cs="Times New Roman"/>
          <w:b/>
          <w:bCs/>
          <w:sz w:val="36"/>
          <w:szCs w:val="24"/>
        </w:rPr>
        <w:t>Quality Management Plan</w:t>
      </w:r>
    </w:p>
    <w:p w:rsidR="001925EE" w:rsidRDefault="001925EE" w:rsidP="001925E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6"/>
          <w:szCs w:val="24"/>
        </w:rPr>
      </w:pPr>
      <w:r w:rsidRPr="001925EE">
        <w:rPr>
          <w:rFonts w:ascii="Times New Roman" w:eastAsia="Times New Roman" w:hAnsi="Times New Roman" w:cs="Times New Roman"/>
          <w:b/>
          <w:bCs/>
          <w:sz w:val="36"/>
          <w:szCs w:val="24"/>
        </w:rPr>
        <w:t>Date</w:t>
      </w:r>
      <w:r w:rsidR="003942C5">
        <w:rPr>
          <w:rFonts w:ascii="Times New Roman" w:eastAsia="Times New Roman" w:hAnsi="Times New Roman" w:cs="Times New Roman"/>
          <w:b/>
          <w:bCs/>
          <w:sz w:val="36"/>
          <w:szCs w:val="24"/>
        </w:rPr>
        <w:t>: 05/28/2020</w:t>
      </w:r>
    </w:p>
    <w:p w:rsidR="00216013" w:rsidRDefault="00216013" w:rsidP="001925E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6"/>
          <w:szCs w:val="24"/>
        </w:rPr>
      </w:pPr>
    </w:p>
    <w:p w:rsidR="003942C5" w:rsidRPr="001925EE" w:rsidRDefault="003942C5" w:rsidP="003942C5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36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36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36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36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36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36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36"/>
          <w:szCs w:val="24"/>
        </w:rPr>
        <w:tab/>
      </w:r>
      <w:r w:rsidRPr="009D433C">
        <w:rPr>
          <w:rFonts w:ascii="Times New Roman" w:hAnsi="Times New Roman" w:cs="Times New Roman"/>
          <w:b/>
          <w:bCs/>
          <w:sz w:val="24"/>
          <w:szCs w:val="24"/>
        </w:rPr>
        <w:t xml:space="preserve">Prepared By: </w:t>
      </w:r>
      <w:r w:rsidRPr="009C7CC5">
        <w:rPr>
          <w:rFonts w:ascii="Times New Roman" w:hAnsi="Times New Roman" w:cs="Times New Roman"/>
          <w:bCs/>
          <w:sz w:val="24"/>
          <w:szCs w:val="24"/>
        </w:rPr>
        <w:t>Harish Thadka</w:t>
      </w:r>
    </w:p>
    <w:p w:rsidR="001925EE" w:rsidRPr="001925EE" w:rsidRDefault="001925EE" w:rsidP="001925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925EE" w:rsidRPr="001925EE" w:rsidRDefault="001925EE" w:rsidP="001925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5E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oject Name: </w:t>
      </w:r>
      <w:r w:rsidR="008E1FD6" w:rsidRPr="003942C5">
        <w:rPr>
          <w:rFonts w:ascii="Times New Roman" w:eastAsia="Times New Roman" w:hAnsi="Times New Roman" w:cs="Times New Roman"/>
          <w:bCs/>
          <w:sz w:val="24"/>
          <w:szCs w:val="24"/>
        </w:rPr>
        <w:t xml:space="preserve">FCUS </w:t>
      </w:r>
      <w:r w:rsidR="002D7EB4" w:rsidRPr="002D7EB4">
        <w:rPr>
          <w:rFonts w:ascii="Times New Roman" w:eastAsia="Times New Roman" w:hAnsi="Times New Roman" w:cs="Times New Roman"/>
          <w:bCs/>
          <w:sz w:val="24"/>
          <w:szCs w:val="24"/>
        </w:rPr>
        <w:t>Mobile Banking</w:t>
      </w:r>
      <w:bookmarkStart w:id="0" w:name="_GoBack"/>
      <w:bookmarkEnd w:id="0"/>
    </w:p>
    <w:p w:rsidR="001925EE" w:rsidRPr="001925EE" w:rsidRDefault="001925EE" w:rsidP="001925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925EE" w:rsidRPr="003942C5" w:rsidRDefault="001925EE" w:rsidP="001925E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925EE">
        <w:rPr>
          <w:rFonts w:ascii="Times New Roman" w:eastAsia="Times New Roman" w:hAnsi="Times New Roman" w:cs="Times New Roman"/>
          <w:b/>
          <w:sz w:val="24"/>
          <w:szCs w:val="24"/>
        </w:rPr>
        <w:t>Introduction</w:t>
      </w:r>
      <w:r w:rsidR="008E1FD6" w:rsidRPr="003942C5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8E1FD6" w:rsidRPr="003942C5" w:rsidRDefault="008E1FD6" w:rsidP="001925E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925EE" w:rsidRPr="001925EE" w:rsidRDefault="008E1FD6" w:rsidP="008E1FD6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942C5">
        <w:rPr>
          <w:rFonts w:ascii="Times New Roman" w:hAnsi="Times New Roman" w:cs="Times New Roman"/>
          <w:bCs/>
          <w:sz w:val="24"/>
          <w:szCs w:val="24"/>
        </w:rPr>
        <w:t>Quality control defines a series of coordinated activities to ensure customer-specific expectations are fulfilled for the goods and services.</w:t>
      </w:r>
      <w:r w:rsidRPr="003942C5">
        <w:rPr>
          <w:rFonts w:ascii="Times New Roman" w:hAnsi="Times New Roman" w:cs="Times New Roman"/>
          <w:sz w:val="24"/>
          <w:szCs w:val="24"/>
        </w:rPr>
        <w:t xml:space="preserve"> </w:t>
      </w:r>
      <w:r w:rsidRPr="003942C5">
        <w:rPr>
          <w:rFonts w:ascii="Times New Roman" w:hAnsi="Times New Roman" w:cs="Times New Roman"/>
          <w:bCs/>
          <w:sz w:val="24"/>
          <w:szCs w:val="24"/>
        </w:rPr>
        <w:t>To avoid defects, it involves checking the final quality of the products and services.</w:t>
      </w:r>
    </w:p>
    <w:p w:rsidR="001925EE" w:rsidRPr="003942C5" w:rsidRDefault="001925EE" w:rsidP="001925E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925EE">
        <w:rPr>
          <w:rFonts w:ascii="Times New Roman" w:eastAsia="Times New Roman" w:hAnsi="Times New Roman" w:cs="Times New Roman"/>
          <w:b/>
          <w:sz w:val="24"/>
          <w:szCs w:val="24"/>
        </w:rPr>
        <w:t>Quality Standards</w:t>
      </w:r>
      <w:r w:rsidR="00525BDD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8E1FD6" w:rsidRPr="003942C5" w:rsidRDefault="008E1FD6" w:rsidP="001925E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E1FD6" w:rsidRPr="003942C5" w:rsidRDefault="008E1FD6" w:rsidP="008E1FD6">
      <w:pPr>
        <w:jc w:val="both"/>
        <w:rPr>
          <w:rFonts w:ascii="Times New Roman" w:hAnsi="Times New Roman" w:cs="Times New Roman"/>
          <w:sz w:val="24"/>
          <w:szCs w:val="24"/>
        </w:rPr>
      </w:pPr>
      <w:r w:rsidRPr="003942C5">
        <w:rPr>
          <w:rFonts w:ascii="Times New Roman" w:hAnsi="Times New Roman" w:cs="Times New Roman"/>
          <w:sz w:val="24"/>
          <w:szCs w:val="24"/>
        </w:rPr>
        <w:t>The respective standards, methodologies for the following items should be maintained:</w:t>
      </w:r>
    </w:p>
    <w:p w:rsidR="008E1FD6" w:rsidRPr="003942C5" w:rsidRDefault="008E1FD6" w:rsidP="007A3E4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42C5">
        <w:rPr>
          <w:rFonts w:ascii="Times New Roman" w:hAnsi="Times New Roman" w:cs="Times New Roman"/>
          <w:sz w:val="24"/>
          <w:szCs w:val="24"/>
        </w:rPr>
        <w:t xml:space="preserve">The risk control requirements defined must be preserved. </w:t>
      </w:r>
    </w:p>
    <w:p w:rsidR="001925EE" w:rsidRDefault="008E1FD6" w:rsidP="007A3E4E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42C5">
        <w:rPr>
          <w:rFonts w:ascii="Times New Roman" w:hAnsi="Times New Roman" w:cs="Times New Roman"/>
          <w:sz w:val="24"/>
          <w:szCs w:val="24"/>
        </w:rPr>
        <w:t>Appropriate cri</w:t>
      </w:r>
      <w:r w:rsidR="0097218D">
        <w:rPr>
          <w:rFonts w:ascii="Times New Roman" w:hAnsi="Times New Roman" w:cs="Times New Roman"/>
          <w:sz w:val="24"/>
          <w:szCs w:val="24"/>
        </w:rPr>
        <w:t>teria should be observed for mobile application deploying</w:t>
      </w:r>
      <w:r w:rsidRPr="003942C5">
        <w:rPr>
          <w:rFonts w:ascii="Times New Roman" w:hAnsi="Times New Roman" w:cs="Times New Roman"/>
          <w:sz w:val="24"/>
          <w:szCs w:val="24"/>
        </w:rPr>
        <w:t>, protection of content, safety and so on.</w:t>
      </w:r>
    </w:p>
    <w:p w:rsidR="00365F57" w:rsidRPr="001925EE" w:rsidRDefault="00365F57" w:rsidP="00365F57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25EE" w:rsidRPr="001925EE" w:rsidRDefault="001925EE" w:rsidP="001925E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925EE">
        <w:rPr>
          <w:rFonts w:ascii="Times New Roman" w:eastAsia="Times New Roman" w:hAnsi="Times New Roman" w:cs="Times New Roman"/>
          <w:b/>
          <w:sz w:val="24"/>
          <w:szCs w:val="24"/>
        </w:rPr>
        <w:t>Metrics</w:t>
      </w:r>
      <w:r w:rsidR="00525BDD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1925EE" w:rsidRPr="001925EE" w:rsidRDefault="001925EE" w:rsidP="001925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942C5" w:rsidRPr="003942C5" w:rsidRDefault="00525BDD" w:rsidP="003942C5">
      <w:pPr>
        <w:jc w:val="both"/>
        <w:rPr>
          <w:rFonts w:ascii="Times New Roman" w:hAnsi="Times New Roman" w:cs="Times New Roman"/>
        </w:rPr>
      </w:pPr>
      <w:r w:rsidRPr="003942C5">
        <w:rPr>
          <w:rFonts w:ascii="Times New Roman" w:hAnsi="Times New Roman" w:cs="Times New Roman"/>
          <w:sz w:val="24"/>
          <w:szCs w:val="24"/>
        </w:rPr>
        <w:t>We</w:t>
      </w:r>
      <w:r w:rsidR="003942C5" w:rsidRPr="003942C5">
        <w:rPr>
          <w:rFonts w:ascii="Times New Roman" w:hAnsi="Times New Roman" w:cs="Times New Roman"/>
          <w:sz w:val="24"/>
          <w:szCs w:val="24"/>
        </w:rPr>
        <w:t xml:space="preserve"> use the following metrics </w:t>
      </w:r>
      <w:r w:rsidR="003942C5" w:rsidRPr="003942C5">
        <w:rPr>
          <w:rFonts w:ascii="Times New Roman" w:hAnsi="Times New Roman" w:cs="Times New Roman"/>
        </w:rPr>
        <w:t>to measure the quality:</w:t>
      </w:r>
    </w:p>
    <w:p w:rsidR="003942C5" w:rsidRPr="003942C5" w:rsidRDefault="003942C5" w:rsidP="003942C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42C5">
        <w:rPr>
          <w:rFonts w:ascii="Times New Roman" w:hAnsi="Times New Roman" w:cs="Times New Roman"/>
          <w:sz w:val="24"/>
          <w:szCs w:val="24"/>
        </w:rPr>
        <w:t xml:space="preserve">High level malfunctions are caused by planning errors. This should be taken care of by project manager. </w:t>
      </w:r>
    </w:p>
    <w:p w:rsidR="003942C5" w:rsidRPr="0097218D" w:rsidRDefault="003942C5" w:rsidP="009721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42C5">
        <w:rPr>
          <w:rFonts w:ascii="Times New Roman" w:hAnsi="Times New Roman" w:cs="Times New Roman"/>
          <w:sz w:val="24"/>
          <w:szCs w:val="24"/>
        </w:rPr>
        <w:t xml:space="preserve">Intermediate stage faults are close to bugs. These are the mistakes that arise when we integrate various pieces into one project. Then we can do ample research. </w:t>
      </w:r>
    </w:p>
    <w:p w:rsidR="003942C5" w:rsidRPr="0097218D" w:rsidRDefault="003942C5" w:rsidP="009721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42C5">
        <w:rPr>
          <w:rFonts w:ascii="Times New Roman" w:hAnsi="Times New Roman" w:cs="Times New Roman"/>
          <w:sz w:val="24"/>
          <w:szCs w:val="24"/>
        </w:rPr>
        <w:t xml:space="preserve">Low Level Defects are software-related hardware defects and can be removed by providing the software required. </w:t>
      </w:r>
    </w:p>
    <w:p w:rsidR="003942C5" w:rsidRPr="003942C5" w:rsidRDefault="003942C5" w:rsidP="003942C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42C5">
        <w:rPr>
          <w:rFonts w:ascii="Times New Roman" w:hAnsi="Times New Roman" w:cs="Times New Roman"/>
          <w:sz w:val="24"/>
          <w:szCs w:val="24"/>
        </w:rPr>
        <w:t>Unit Percentage of test cases = (Number of tests passed / Cumulative tests performed)*100</w:t>
      </w:r>
    </w:p>
    <w:p w:rsidR="003942C5" w:rsidRPr="0097218D" w:rsidRDefault="003942C5" w:rsidP="009721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42C5">
        <w:rPr>
          <w:rFonts w:ascii="Times New Roman" w:hAnsi="Times New Roman" w:cs="Times New Roman"/>
          <w:sz w:val="24"/>
          <w:szCs w:val="24"/>
        </w:rPr>
        <w:t xml:space="preserve">Compatibility The proportion of test cases = (Number of exams obtained / Maximum experiments carried out)*100 </w:t>
      </w:r>
    </w:p>
    <w:p w:rsidR="003942C5" w:rsidRPr="003942C5" w:rsidRDefault="003942C5" w:rsidP="003942C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42C5">
        <w:rPr>
          <w:rFonts w:ascii="Times New Roman" w:hAnsi="Times New Roman" w:cs="Times New Roman"/>
          <w:sz w:val="24"/>
          <w:szCs w:val="24"/>
        </w:rPr>
        <w:t xml:space="preserve">Number of bugs per test = Total number of faults/ Total number of tests </w:t>
      </w:r>
    </w:p>
    <w:p w:rsidR="003942C5" w:rsidRPr="0097218D" w:rsidRDefault="003942C5" w:rsidP="009721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42C5">
        <w:rPr>
          <w:rFonts w:ascii="Times New Roman" w:hAnsi="Times New Roman" w:cs="Times New Roman"/>
          <w:sz w:val="24"/>
          <w:szCs w:val="24"/>
        </w:rPr>
        <w:t xml:space="preserve">Set defect percentage = (Current defects / Total recorded defects) * 100 </w:t>
      </w:r>
    </w:p>
    <w:p w:rsidR="003942C5" w:rsidRPr="0097218D" w:rsidRDefault="003942C5" w:rsidP="0097218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42C5">
        <w:rPr>
          <w:rFonts w:ascii="Times New Roman" w:hAnsi="Times New Roman" w:cs="Times New Roman"/>
          <w:sz w:val="24"/>
          <w:szCs w:val="24"/>
        </w:rPr>
        <w:t xml:space="preserve">Test Quality Output = Amount of Tests / Overall time </w:t>
      </w:r>
    </w:p>
    <w:p w:rsidR="003942C5" w:rsidRPr="0097218D" w:rsidRDefault="003942C5" w:rsidP="003942C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42C5">
        <w:rPr>
          <w:rFonts w:ascii="Times New Roman" w:hAnsi="Times New Roman" w:cs="Times New Roman"/>
          <w:sz w:val="24"/>
          <w:szCs w:val="24"/>
        </w:rPr>
        <w:t>Error Locate Average = Total number of faults / Total</w:t>
      </w:r>
      <w:r w:rsidR="0097218D">
        <w:rPr>
          <w:rFonts w:ascii="Times New Roman" w:hAnsi="Times New Roman" w:cs="Times New Roman"/>
          <w:sz w:val="24"/>
          <w:szCs w:val="24"/>
        </w:rPr>
        <w:t xml:space="preserve"> test hours.</w:t>
      </w:r>
    </w:p>
    <w:p w:rsidR="003942C5" w:rsidRPr="0097218D" w:rsidRDefault="003942C5" w:rsidP="003942C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42C5">
        <w:rPr>
          <w:rFonts w:ascii="Times New Roman" w:hAnsi="Times New Roman" w:cs="Times New Roman"/>
          <w:sz w:val="24"/>
          <w:szCs w:val="24"/>
        </w:rPr>
        <w:t xml:space="preserve">Availability criteria = (Number of specifications protected / Maximum requirements)*100 </w:t>
      </w:r>
    </w:p>
    <w:p w:rsidR="003942C5" w:rsidRPr="003942C5" w:rsidRDefault="003942C5" w:rsidP="003942C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42C5">
        <w:rPr>
          <w:rFonts w:ascii="Times New Roman" w:hAnsi="Times New Roman" w:cs="Times New Roman"/>
          <w:sz w:val="24"/>
          <w:szCs w:val="24"/>
        </w:rPr>
        <w:t>Percentage of test cases conducted = (Number of test runs / Total number of test runs required)*100</w:t>
      </w:r>
    </w:p>
    <w:p w:rsidR="001925EE" w:rsidRPr="00FE0503" w:rsidRDefault="003942C5" w:rsidP="00FE050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0503">
        <w:rPr>
          <w:rFonts w:ascii="Times New Roman" w:hAnsi="Times New Roman" w:cs="Times New Roman"/>
          <w:sz w:val="24"/>
          <w:szCs w:val="24"/>
        </w:rPr>
        <w:t>Acceptance defects = 0 High defects, 2 Medium defects, 4 Low defects = defects accepted by team / Total defects reported as valid</w:t>
      </w:r>
    </w:p>
    <w:p w:rsidR="001925EE" w:rsidRPr="001925EE" w:rsidRDefault="001925EE" w:rsidP="001925E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925EE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roblem Reporting and Corrective Action Process</w:t>
      </w:r>
    </w:p>
    <w:p w:rsidR="001925EE" w:rsidRDefault="001925EE" w:rsidP="001925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25BDD" w:rsidRPr="00D35B71" w:rsidRDefault="00525BDD" w:rsidP="00525BD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35B71">
        <w:rPr>
          <w:rFonts w:ascii="Times New Roman" w:hAnsi="Times New Roman" w:cs="Times New Roman"/>
          <w:sz w:val="24"/>
          <w:szCs w:val="24"/>
        </w:rPr>
        <w:t>Identify project roles and responsibilities for quality control and quality assurance, and allocate actual resources.</w:t>
      </w:r>
    </w:p>
    <w:p w:rsidR="00525BDD" w:rsidRPr="00D35B71" w:rsidRDefault="00525BDD" w:rsidP="00525BD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35B71">
        <w:rPr>
          <w:rFonts w:ascii="Times New Roman" w:hAnsi="Times New Roman" w:cs="Times New Roman"/>
          <w:sz w:val="24"/>
          <w:szCs w:val="24"/>
        </w:rPr>
        <w:t>Identify any qualitative tools used to promote quality.</w:t>
      </w:r>
    </w:p>
    <w:p w:rsidR="00525BDD" w:rsidRPr="00D35B71" w:rsidRDefault="00525BDD" w:rsidP="00525BD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35B71">
        <w:rPr>
          <w:rFonts w:ascii="Times New Roman" w:hAnsi="Times New Roman" w:cs="Times New Roman"/>
          <w:sz w:val="24"/>
          <w:szCs w:val="24"/>
        </w:rPr>
        <w:t>Defines the reporting plan for the quality control and quality assurance issues.</w:t>
      </w:r>
    </w:p>
    <w:p w:rsidR="001925EE" w:rsidRPr="00CF6774" w:rsidRDefault="00525BDD" w:rsidP="00CF677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35B71">
        <w:rPr>
          <w:rFonts w:ascii="Times New Roman" w:hAnsi="Times New Roman" w:cs="Times New Roman"/>
          <w:sz w:val="24"/>
          <w:szCs w:val="24"/>
        </w:rPr>
        <w:t>All the concerns must be monitored and updates on the state of the problem must be given to relevant stakeholders and the project team.</w:t>
      </w:r>
    </w:p>
    <w:p w:rsidR="001925EE" w:rsidRPr="001925EE" w:rsidRDefault="001925EE" w:rsidP="001925E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925EE">
        <w:rPr>
          <w:rFonts w:ascii="Times New Roman" w:eastAsia="Times New Roman" w:hAnsi="Times New Roman" w:cs="Times New Roman"/>
          <w:b/>
          <w:sz w:val="24"/>
          <w:szCs w:val="24"/>
        </w:rPr>
        <w:t>Supplier Quality and Control</w:t>
      </w:r>
    </w:p>
    <w:p w:rsidR="001925EE" w:rsidRPr="001925EE" w:rsidRDefault="001925EE" w:rsidP="001925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25BDD" w:rsidRPr="00D35B71" w:rsidRDefault="00525BDD" w:rsidP="00525BD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5B71">
        <w:rPr>
          <w:rFonts w:ascii="Times New Roman" w:hAnsi="Times New Roman" w:cs="Times New Roman"/>
          <w:sz w:val="24"/>
          <w:szCs w:val="24"/>
        </w:rPr>
        <w:t>The requirements will decide if they are appropriate and fit for purpose.</w:t>
      </w:r>
    </w:p>
    <w:p w:rsidR="00525BDD" w:rsidRPr="00D35B71" w:rsidRDefault="00CF6774" w:rsidP="00525BD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obile</w:t>
      </w:r>
      <w:r w:rsidR="00525BDD" w:rsidRPr="00D35B71">
        <w:rPr>
          <w:rFonts w:ascii="Times New Roman" w:hAnsi="Times New Roman" w:cs="Times New Roman"/>
          <w:sz w:val="24"/>
          <w:szCs w:val="24"/>
        </w:rPr>
        <w:t xml:space="preserve"> should not hang up w</w:t>
      </w:r>
      <w:r>
        <w:rPr>
          <w:rFonts w:ascii="Times New Roman" w:hAnsi="Times New Roman" w:cs="Times New Roman"/>
          <w:sz w:val="24"/>
          <w:szCs w:val="24"/>
        </w:rPr>
        <w:t>hile the application is running</w:t>
      </w:r>
      <w:r w:rsidR="00525BDD" w:rsidRPr="00D35B71">
        <w:rPr>
          <w:rFonts w:ascii="Times New Roman" w:hAnsi="Times New Roman" w:cs="Times New Roman"/>
          <w:sz w:val="24"/>
          <w:szCs w:val="24"/>
        </w:rPr>
        <w:t>.</w:t>
      </w:r>
    </w:p>
    <w:p w:rsidR="00525BDD" w:rsidRPr="00D35B71" w:rsidRDefault="00525BDD" w:rsidP="00525BD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5B71">
        <w:rPr>
          <w:rFonts w:ascii="Times New Roman" w:hAnsi="Times New Roman" w:cs="Times New Roman"/>
          <w:sz w:val="24"/>
          <w:szCs w:val="24"/>
        </w:rPr>
        <w:t>The user interface is user friendly.</w:t>
      </w:r>
    </w:p>
    <w:p w:rsidR="00525BDD" w:rsidRPr="00D35B71" w:rsidRDefault="00CF6774" w:rsidP="00525BD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tion</w:t>
      </w:r>
      <w:r w:rsidR="00525BDD" w:rsidRPr="00D35B71">
        <w:rPr>
          <w:rFonts w:ascii="Times New Roman" w:hAnsi="Times New Roman" w:cs="Times New Roman"/>
          <w:sz w:val="24"/>
          <w:szCs w:val="24"/>
        </w:rPr>
        <w:t xml:space="preserve"> performance should be high.</w:t>
      </w:r>
    </w:p>
    <w:p w:rsidR="00525BDD" w:rsidRPr="00D35B71" w:rsidRDefault="00525BDD" w:rsidP="00525BD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5B71">
        <w:rPr>
          <w:rFonts w:ascii="Times New Roman" w:hAnsi="Times New Roman" w:cs="Times New Roman"/>
          <w:sz w:val="24"/>
          <w:szCs w:val="24"/>
        </w:rPr>
        <w:t>The submission shall have no buffering period or less.</w:t>
      </w:r>
    </w:p>
    <w:p w:rsidR="005D2AF3" w:rsidRPr="003942C5" w:rsidRDefault="00365F57">
      <w:pPr>
        <w:rPr>
          <w:rFonts w:ascii="Times New Roman" w:hAnsi="Times New Roman" w:cs="Times New Roman"/>
        </w:rPr>
      </w:pPr>
    </w:p>
    <w:sectPr w:rsidR="005D2AF3" w:rsidRPr="003942C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60CFB"/>
    <w:multiLevelType w:val="hybridMultilevel"/>
    <w:tmpl w:val="70C26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352F13"/>
    <w:multiLevelType w:val="hybridMultilevel"/>
    <w:tmpl w:val="0786E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43614A"/>
    <w:multiLevelType w:val="hybridMultilevel"/>
    <w:tmpl w:val="43C08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0NDQwsjQxNjM1tzBX0lEKTi0uzszPAykwrAUAd0c5TiwAAAA="/>
  </w:docVars>
  <w:rsids>
    <w:rsidRoot w:val="00EF7FFE"/>
    <w:rsid w:val="001925EE"/>
    <w:rsid w:val="00216013"/>
    <w:rsid w:val="002D7EB4"/>
    <w:rsid w:val="00365F57"/>
    <w:rsid w:val="003942C5"/>
    <w:rsid w:val="0039617B"/>
    <w:rsid w:val="004B2F3F"/>
    <w:rsid w:val="00525BDD"/>
    <w:rsid w:val="00690043"/>
    <w:rsid w:val="007A3E4E"/>
    <w:rsid w:val="008E1FD6"/>
    <w:rsid w:val="0097218D"/>
    <w:rsid w:val="009C7CC5"/>
    <w:rsid w:val="00CF6774"/>
    <w:rsid w:val="00D06611"/>
    <w:rsid w:val="00EF7FFE"/>
    <w:rsid w:val="00F05D18"/>
    <w:rsid w:val="00F634B4"/>
    <w:rsid w:val="00FE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ECE5C"/>
  <w15:chartTrackingRefBased/>
  <w15:docId w15:val="{93748458-56CE-4E67-B3AA-368A18CA1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2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89</Words>
  <Characters>2221</Characters>
  <Application>Microsoft Office Word</Application>
  <DocSecurity>0</DocSecurity>
  <Lines>18</Lines>
  <Paragraphs>5</Paragraphs>
  <ScaleCrop>false</ScaleCrop>
  <Company>Northwest Missouri State University</Company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ka,Harish</dc:creator>
  <cp:keywords/>
  <dc:description/>
  <cp:lastModifiedBy>Alavala,Mohan Krishna</cp:lastModifiedBy>
  <cp:revision>68</cp:revision>
  <dcterms:created xsi:type="dcterms:W3CDTF">2020-05-28T23:21:00Z</dcterms:created>
  <dcterms:modified xsi:type="dcterms:W3CDTF">2020-05-29T01:57:00Z</dcterms:modified>
</cp:coreProperties>
</file>